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8"/>
        <w:gridCol w:w="5113"/>
      </w:tblGrid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b/>
                <w:sz w:val="24"/>
                <w:szCs w:val="24"/>
              </w:rPr>
              <w:t>PRIMER NAME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b/>
                <w:sz w:val="24"/>
                <w:szCs w:val="24"/>
              </w:rPr>
              <w:t>SEQUENCE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ert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KO 5'arm F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AGGTACCAACTTTAACTGACAAG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ert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KO 5'arm R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AAAGCTTAAGGAAATCTCTGTAGT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ert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KO 3'arm F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ACTGCAGATTTCATTGTTGGGT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ert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KO 3'arm R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AGCGGATCCTTGAATATAAGAAGTT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KO confirmation P1 F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AGGTTGCCAATGGAGAGAG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KO confirmation P2 R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TTCTTTTCAGTGTTGTCTGTTG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KO confirmation P3 R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CAACTTCAATTCTATCTTCATTAC</w:t>
            </w:r>
          </w:p>
        </w:tc>
      </w:tr>
      <w:tr w:rsidR="00B363EF" w:rsidRPr="00926804" w:rsidTr="00FE1EB4">
        <w:tc>
          <w:tcPr>
            <w:tcW w:w="4508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BSR FP</w:t>
            </w:r>
          </w:p>
        </w:tc>
        <w:tc>
          <w:tcPr>
            <w:tcW w:w="5113" w:type="dxa"/>
          </w:tcPr>
          <w:p w:rsidR="00B363EF" w:rsidRPr="00926804" w:rsidRDefault="00B363EF" w:rsidP="00CC71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ATTTCGGCAGTACATATTGAAGCG</w:t>
            </w:r>
          </w:p>
        </w:tc>
      </w:tr>
    </w:tbl>
    <w:p w:rsidR="002B303B" w:rsidRDefault="002B303B" w:rsidP="00B363EF">
      <w:pPr>
        <w:spacing w:line="240" w:lineRule="auto"/>
      </w:pPr>
      <w:bookmarkStart w:id="0" w:name="_GoBack"/>
      <w:bookmarkEnd w:id="0"/>
    </w:p>
    <w:sectPr w:rsidR="002B30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NDO1NLUwMbUwNzdR0lEKTi0uzszPAykwrAUANcRyiCwAAAA="/>
  </w:docVars>
  <w:rsids>
    <w:rsidRoot w:val="0089035A"/>
    <w:rsid w:val="002B303B"/>
    <w:rsid w:val="0089035A"/>
    <w:rsid w:val="00B363EF"/>
    <w:rsid w:val="00CC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B6DFE5-B72E-4FF5-9B03-DD21EEBC2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63EF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na Nassir</dc:creator>
  <cp:keywords/>
  <dc:description/>
  <cp:lastModifiedBy>Nasna Nassir</cp:lastModifiedBy>
  <cp:revision>3</cp:revision>
  <dcterms:created xsi:type="dcterms:W3CDTF">2019-04-20T06:47:00Z</dcterms:created>
  <dcterms:modified xsi:type="dcterms:W3CDTF">2019-04-20T06:50:00Z</dcterms:modified>
</cp:coreProperties>
</file>